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Meteorologist position at your esteemed organization in Italy, specifically Naples. As a dedicated and experienced meteorologist with a passion for understanding and predicting atmospheric phenomena, I am eager to contribute my skills and knowledge to a dynamic team in one of the most geographically fascinating regions of the world. Naples, with its unique blend of coastal climate, volcanic activity, and cultural richness, offers an unparalleled opportunity to apply my expertise in meteorology while immersing myself in a vibrant community that thrives at the intersection of science and tradition.</w:t>
      </w:r>
    </w:p>
    <w:p>
      <w:pPr>
        <w:pStyle w:val="BodyText"/>
      </w:pPr>
      <w:r>
        <w:t xml:space="preserve">Throughout my career as a Meteorologist, I have developed a deep understanding of atmospheric dynamics, weather forecasting models, and climate patterns. My academic background in Meteorology from [University Name] equipped me with the technical foundation to analyze complex weather systems, while my professional experience has honed my ability to translate scientific data into actionable insights for diverse audiences. Whether working in urban environments or coastal regions, I have consistently prioritized accuracy, innovation, and communication—qualities that align perfectly with the needs of a meteorological role in Italy Naples.</w:t>
      </w:r>
    </w:p>
    <w:p>
      <w:pPr>
        <w:pStyle w:val="BodyText"/>
      </w:pPr>
      <w:r>
        <w:t xml:space="preserve">The unique geographical characteristics of Naples make it a compelling location for meteorological work. The city’s proximity to Mount Vesuvius, the Mediterranean Sea, and its position within the broader Southern Italy climate zone create a dynamic environment where weather patterns can be both challenging and rewarding to study. As a Meteorologist, I am particularly drawn to the opportunity to monitor and predict phenomena such as coastal storms, volcanic activity-induced weather changes, and seasonal variations that impact tourism, agriculture, and daily life in the region. My ability to combine cutting-edge meteorological tools with an understanding of local conditions would allow me to provide precise forecasts that support public safety, economic activities, and environmental sustainability.</w:t>
      </w:r>
    </w:p>
    <w:p>
      <w:pPr>
        <w:pStyle w:val="BodyText"/>
      </w:pPr>
      <w:r>
        <w:t xml:space="preserve">In my previous roles as a Meteorologist, I have demonstrated a commitment to excellence through projects such as [specific example: e.g., "developing real-time weather monitoring systems for coastal areas" or "collaborating with local authorities to prepare for extreme weather events"]. These experiences have not only strengthened my technical skills but also reinforced my ability to work in interdisciplinary teams and communicate complex information clearly. For instance, while working in [previous location], I led a project that integrated satellite data with ground-based observations to improve short-term forecasts during the summer storm season. This initiative reduced response times for emergency services by 20%, showcasing my dedication to using meteorological science for practical, life-saving outcomes.</w:t>
      </w:r>
    </w:p>
    <w:p>
      <w:pPr>
        <w:pStyle w:val="BodyText"/>
      </w:pPr>
      <w:r>
        <w:t xml:space="preserve">What excites me most about the opportunity in Italy Naples is the chance to contribute to a city that is both historically rich and scientifically significant. Naples’ climate, influenced by its coastal location and volcanic geography, presents unique challenges and opportunities for meteorologists. I am particularly interested in studying how urbanization, tourism, and climate change intersect in this region. For example, understanding the impact of rising sea levels on coastal communities or predicting the effects of heatwaves on historical sites could be areas where my expertise as a Meteorologist would add value. I am also keen to collaborate with local institutions and researchers to advance climate resilience initiatives that benefit both the environment and the people of Naples.</w:t>
      </w:r>
    </w:p>
    <w:p>
      <w:pPr>
        <w:pStyle w:val="BodyText"/>
      </w:pPr>
      <w:r>
        <w:t xml:space="preserve">My proficiency in [specific skills: e.g., "Python programming for data analysis," "C++ for weather modeling," or "GIS tools for spatial analysis"] ensures that I can contribute effectively to your team’s goals. Additionally, my fluency in [languages: e.g., Italian and English] allows me to engage with both local and international stakeholders, bridging gaps between scientific findings and community needs. I am also well-versed in the use of advanced weather modeling software such as [specific software: e.g., WRF or GFS], which I have applied in previous roles to simulate regional weather patterns with high accuracy.</w:t>
      </w:r>
    </w:p>
    <w:p>
      <w:pPr>
        <w:pStyle w:val="BodyText"/>
      </w:pPr>
      <w:r>
        <w:t xml:space="preserve">As a Meteorologist, I believe that the role extends beyond forecasting—it involves educating the public, collaborating with policymakers, and fostering a deeper understanding of climate systems. In Naples, where weather can significantly impact daily life and cultural activities, this aspect of my work would be particularly meaningful. I am eager to share my knowledge through workshops, community outreach programs, or partnerships with local schools and businesses to promote meteorological literacy and preparedness.</w:t>
      </w:r>
    </w:p>
    <w:p>
      <w:pPr>
        <w:pStyle w:val="BodyText"/>
      </w:pPr>
      <w:r>
        <w:t xml:space="preserve">I am particularly drawn to your organization’s commitment to [specific value: e.g., "innovation in weather technology," "sustainable climate practices," or "community engagement"]. Your focus on [specific project or initiative] aligns with my own professional goals of using meteorological science to address real-world challenges. I am confident that my technical expertise, passion for meteorology, and dedication to the unique needs of Italy Naples would make me a valuable asset to your team.</w:t>
      </w:r>
    </w:p>
    <w:p>
      <w:pPr>
        <w:pStyle w:val="BodyText"/>
      </w:pPr>
      <w:r>
        <w:t xml:space="preserve">Thank you for considering my application. I would welcome the opportunity to discuss how my background and vision as a Meteorologist can contribute to your organization’s mission. Please feel free to contact me at [phone number] or [email address] at your earliest convenience. I look forward to the possibility of contributing to the meteorological community in Italy Naples and helping shape a more resilient and informed future for this remarkable reg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Italy Naples</dc:title>
  <dc:creator/>
  <dc:language>en</dc:language>
  <cp:keywords/>
  <dcterms:created xsi:type="dcterms:W3CDTF">2026-07-21T10:40:35Z</dcterms:created>
  <dcterms:modified xsi:type="dcterms:W3CDTF">2026-07-21T10:40:35Z</dcterms:modified>
</cp:coreProperties>
</file>

<file path=docProps/custom.xml><?xml version="1.0" encoding="utf-8"?>
<Properties xmlns="http://schemas.openxmlformats.org/officeDocument/2006/custom-properties" xmlns:vt="http://schemas.openxmlformats.org/officeDocument/2006/docPropsVTypes"/>
</file>